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87db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8b98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287fd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